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center" w:tblpY="245"/>
        <w:tblOverlap w:val="never"/>
        <w:tblW w:w="10370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6" w:space="0" w:color="002060"/>
          <w:insideV w:val="single" w:sz="6" w:space="0" w:color="002060"/>
        </w:tblBorders>
        <w:tblLook w:val="0000" w:firstRow="0" w:lastRow="0" w:firstColumn="0" w:lastColumn="0" w:noHBand="0" w:noVBand="0"/>
      </w:tblPr>
      <w:tblGrid>
        <w:gridCol w:w="1167"/>
        <w:gridCol w:w="2797"/>
        <w:gridCol w:w="270"/>
        <w:gridCol w:w="1248"/>
        <w:gridCol w:w="609"/>
        <w:gridCol w:w="653"/>
        <w:gridCol w:w="452"/>
        <w:gridCol w:w="106"/>
        <w:gridCol w:w="410"/>
        <w:gridCol w:w="388"/>
        <w:gridCol w:w="660"/>
        <w:gridCol w:w="681"/>
        <w:gridCol w:w="929"/>
      </w:tblGrid>
      <w:tr w:rsidR="002E2EC0" w:rsidRPr="002E2EC0" w14:paraId="12894B2E" w14:textId="77777777" w:rsidTr="00876746">
        <w:trPr>
          <w:trHeight w:val="1650"/>
        </w:trPr>
        <w:tc>
          <w:tcPr>
            <w:tcW w:w="5482" w:type="dxa"/>
            <w:gridSpan w:val="4"/>
            <w:vMerge w:val="restart"/>
            <w:tcBorders>
              <w:top w:val="single" w:sz="4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</w:tcPr>
          <w:p w14:paraId="05A586D4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6" w:right="18"/>
              <w:rPr>
                <w:rFonts w:cs="Times New Roman"/>
                <w:color w:val="000000"/>
                <w:sz w:val="12"/>
                <w:szCs w:val="12"/>
              </w:rPr>
            </w:pPr>
          </w:p>
          <w:p w14:paraId="3A321DCD" w14:textId="77777777" w:rsidR="002E2EC0" w:rsidRPr="002E2EC0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</w:p>
          <w:p w14:paraId="2FAE1073" w14:textId="77777777" w:rsidR="002E2EC0" w:rsidRPr="002E2EC0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  <w:r w:rsidRPr="002E2EC0">
              <w:rPr>
                <w:rFonts w:cs="Times New Roman"/>
                <w:b/>
                <w:bCs/>
                <w:color w:val="000000"/>
                <w:lang w:val="ro-RO"/>
              </w:rPr>
              <w:t>REPUBLIKA E SHQIPËRISË</w:t>
            </w:r>
          </w:p>
          <w:p w14:paraId="43B9D07D" w14:textId="77777777" w:rsidR="002E2EC0" w:rsidRPr="002E2EC0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lang w:val="ro-RO"/>
              </w:rPr>
            </w:pPr>
            <w:r w:rsidRPr="002E2EC0">
              <w:rPr>
                <w:rFonts w:cs="Times New Roman"/>
                <w:b/>
                <w:bCs/>
                <w:i/>
                <w:iCs/>
                <w:color w:val="000000"/>
                <w:lang w:val="ro-RO"/>
              </w:rPr>
              <w:t>(REPUBLIC OF ALBANIA)</w:t>
            </w:r>
          </w:p>
          <w:p w14:paraId="4A80148A" w14:textId="77777777" w:rsidR="002E2EC0" w:rsidRPr="002E2EC0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</w:p>
          <w:p w14:paraId="2EA0D6C3" w14:textId="77777777" w:rsidR="002E2EC0" w:rsidRPr="002E2EC0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</w:pPr>
            <w:r w:rsidRPr="002E2EC0"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  <w:t>AUTORITETI I KONTROLLIT SHTETËROR TË EKSPORTEVE</w:t>
            </w:r>
          </w:p>
          <w:p w14:paraId="6B5BCE81" w14:textId="77777777" w:rsidR="002E2EC0" w:rsidRPr="002E2EC0" w:rsidRDefault="002E2EC0" w:rsidP="002E2EC0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</w:pPr>
            <w:r w:rsidRPr="002E2EC0"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  <w:t>A.K.SH.E -</w:t>
            </w:r>
          </w:p>
          <w:p w14:paraId="3C0E18A2" w14:textId="77777777" w:rsidR="002E2EC0" w:rsidRPr="002E2EC0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</w:pPr>
            <w:r w:rsidRPr="002E2EC0"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  <w:t>(STATE EXPORT CONTROL AUTHORITY)</w:t>
            </w:r>
          </w:p>
          <w:p w14:paraId="03D3DCBE" w14:textId="77777777" w:rsidR="002E2EC0" w:rsidRPr="002E2EC0" w:rsidRDefault="002E2EC0" w:rsidP="002E2EC0">
            <w:pPr>
              <w:spacing w:after="0" w:line="240" w:lineRule="auto"/>
              <w:ind w:right="113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4888" w:type="dxa"/>
            <w:gridSpan w:val="9"/>
            <w:tcBorders>
              <w:top w:val="single" w:sz="4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71C808FC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620"/>
              <w:rPr>
                <w:rFonts w:cs="Times New Roman"/>
                <w:color w:val="000000"/>
                <w:sz w:val="12"/>
                <w:szCs w:val="12"/>
              </w:rPr>
            </w:pPr>
          </w:p>
          <w:p w14:paraId="220DB2F2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620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  <w:p w14:paraId="0296AA16" w14:textId="77777777" w:rsidR="002E2EC0" w:rsidRPr="00E2134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E2134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  <w:t>KËRKESË</w:t>
            </w:r>
          </w:p>
          <w:p w14:paraId="6907BBFF" w14:textId="77777777" w:rsidR="002E2EC0" w:rsidRPr="00E21340" w:rsidRDefault="00E2134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</w:pPr>
            <w:r w:rsidRPr="00E2134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  <w:t>PËR LI</w:t>
            </w:r>
            <w:r w:rsidR="00DC2974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  <w:t>C</w:t>
            </w:r>
            <w:r w:rsidRPr="00E2134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  <w:t xml:space="preserve">ENSË EKSPORTI OSE </w:t>
            </w:r>
            <w:r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  <w:t>IMPORTI TË PËRKOHSHËM</w:t>
            </w:r>
          </w:p>
          <w:p w14:paraId="4534F114" w14:textId="20059272" w:rsidR="002E2EC0" w:rsidRDefault="00C363E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</w:pPr>
            <w:r w:rsidRPr="00C363E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>PЁR MALLRA ME PËRDORIM TË DYFISHTË</w:t>
            </w:r>
          </w:p>
          <w:p w14:paraId="35953144" w14:textId="77777777" w:rsidR="00C363E0" w:rsidRPr="00C363E0" w:rsidRDefault="00C363E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nb-NO"/>
              </w:rPr>
            </w:pPr>
          </w:p>
          <w:p w14:paraId="1B115C71" w14:textId="77777777" w:rsidR="002E2EC0" w:rsidRPr="00E21340" w:rsidRDefault="00E21340" w:rsidP="00E2134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</w:pPr>
            <w:r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 xml:space="preserve">TEMPORARY </w:t>
            </w:r>
            <w:r w:rsidR="002E2EC0" w:rsidRPr="00E21340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 xml:space="preserve">EXPORT OR </w:t>
            </w:r>
            <w:r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>IMPORT</w:t>
            </w:r>
            <w:r w:rsidR="002E2EC0" w:rsidRPr="00E21340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 xml:space="preserve"> LICENCE</w:t>
            </w:r>
            <w:r w:rsidR="002E2EC0" w:rsidRPr="00E21340">
              <w:rPr>
                <w:rFonts w:cs="Times New Roman"/>
                <w:i/>
                <w:color w:val="000000"/>
                <w:sz w:val="20"/>
                <w:szCs w:val="20"/>
              </w:rPr>
              <w:t xml:space="preserve"> A</w:t>
            </w:r>
            <w:r w:rsidR="002E2EC0" w:rsidRPr="00E21340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>PPLICATION</w:t>
            </w:r>
          </w:p>
          <w:p w14:paraId="04141C2B" w14:textId="29043680" w:rsidR="002E2EC0" w:rsidRPr="002E2EC0" w:rsidRDefault="00C363E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</w:pPr>
            <w:r w:rsidRPr="00C363E0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>FOR DUAL USE GOODS</w:t>
            </w:r>
          </w:p>
        </w:tc>
      </w:tr>
      <w:tr w:rsidR="002E2EC0" w:rsidRPr="002E2EC0" w14:paraId="22E70E7B" w14:textId="77777777" w:rsidTr="002E2EC0">
        <w:trPr>
          <w:trHeight w:val="57"/>
        </w:trPr>
        <w:tc>
          <w:tcPr>
            <w:tcW w:w="5482" w:type="dxa"/>
            <w:gridSpan w:val="4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</w:tcPr>
          <w:p w14:paraId="3815E7F9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6" w:right="18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609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B710124" w14:textId="77777777" w:rsidR="00E21340" w:rsidRDefault="00E2134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79459911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Lloji:   </w:t>
            </w:r>
          </w:p>
          <w:p w14:paraId="7E0E1CF4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     (Type)                                              </w:t>
            </w:r>
          </w:p>
        </w:tc>
        <w:tc>
          <w:tcPr>
            <w:tcW w:w="4279" w:type="dxa"/>
            <w:gridSpan w:val="8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7E79BF89" w14:textId="77777777" w:rsidR="002E2EC0" w:rsidRPr="002E2EC0" w:rsidRDefault="00E2134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</w:rPr>
            </w:pPr>
            <w:r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>EKSPORT I PËRKOHSHËM</w:t>
            </w:r>
            <w:r w:rsidRPr="002E2EC0"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</w:rPr>
              <w:t xml:space="preserve"> (</w:t>
            </w:r>
            <w:r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>TEMPORARY EXPORT</w:t>
            </w:r>
            <w:r w:rsidRPr="002E2EC0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>)</w:t>
            </w:r>
            <w:r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</w:rPr>
              <w:t xml:space="preserve">   </w:t>
            </w:r>
            <w:r w:rsidRPr="002E2EC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en-US"/>
              </w:rPr>
              <w:t>□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20"/>
                <w:szCs w:val="20"/>
              </w:rPr>
              <w:t xml:space="preserve">    </w:t>
            </w:r>
            <w:r w:rsidRPr="002E2EC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en-US"/>
              </w:rPr>
              <w:t xml:space="preserve">  </w:t>
            </w:r>
            <w:r w:rsidRPr="002E2EC0"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 xml:space="preserve">                       </w:t>
            </w:r>
          </w:p>
          <w:p w14:paraId="1FB5F790" w14:textId="77777777" w:rsidR="002E2EC0" w:rsidRPr="002E2EC0" w:rsidRDefault="00E2134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</w:pPr>
            <w:r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>IMPORT I  PËRKOHSHËM</w:t>
            </w:r>
            <w:r w:rsidRPr="002E2EC0"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</w:rPr>
              <w:t xml:space="preserve"> </w:t>
            </w:r>
            <w:r w:rsidRPr="002E2EC0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>(</w:t>
            </w:r>
            <w:r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>TEMPORARY IMPORT</w:t>
            </w:r>
            <w:r w:rsidRPr="002E2EC0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>)</w:t>
            </w:r>
            <w:r w:rsidRPr="002E2EC0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</w:rPr>
              <w:t xml:space="preserve">  </w:t>
            </w:r>
            <w:r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</w:rPr>
              <w:t xml:space="preserve"> </w:t>
            </w:r>
            <w:r w:rsidRPr="002E2EC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en-US"/>
              </w:rPr>
              <w:t>□</w:t>
            </w:r>
          </w:p>
        </w:tc>
      </w:tr>
      <w:tr w:rsidR="009527D7" w:rsidRPr="002E2EC0" w14:paraId="21AC8B86" w14:textId="77777777" w:rsidTr="00C363E0">
        <w:tblPrEx>
          <w:tblCellMar>
            <w:left w:w="0" w:type="dxa"/>
            <w:right w:w="0" w:type="dxa"/>
          </w:tblCellMar>
        </w:tblPrEx>
        <w:trPr>
          <w:trHeight w:val="517"/>
        </w:trPr>
        <w:tc>
          <w:tcPr>
            <w:tcW w:w="1167" w:type="dxa"/>
            <w:vMerge w:val="restart"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7EB99D15" w14:textId="77777777" w:rsidR="009527D7" w:rsidRPr="00DB7E77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sz w:val="20"/>
                <w:szCs w:val="20"/>
                <w:lang w:val="en-US"/>
              </w:rPr>
            </w:pPr>
          </w:p>
          <w:p w14:paraId="31CC3055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</w:pPr>
            <w:r w:rsidRPr="00DF7835">
              <w:rPr>
                <w:color w:val="000000"/>
                <w:sz w:val="28"/>
                <w:szCs w:val="28"/>
              </w:rPr>
              <w:t>□</w:t>
            </w:r>
            <w:r>
              <w:t xml:space="preserve"> </w:t>
            </w:r>
            <w:r w:rsidRPr="00856CD5"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  <w:t xml:space="preserve">GLOBALE           </w:t>
            </w:r>
          </w:p>
          <w:p w14:paraId="15233CE2" w14:textId="0166F08B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position w:val="-1"/>
                <w:sz w:val="20"/>
                <w:szCs w:val="20"/>
              </w:rPr>
            </w:pPr>
            <w:r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  <w:t xml:space="preserve">       </w:t>
            </w: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  <w:t>(</w:t>
            </w:r>
            <w:r>
              <w:rPr>
                <w:rFonts w:cs="Times New Roman"/>
                <w:i/>
                <w:iCs/>
                <w:color w:val="000000"/>
                <w:spacing w:val="1"/>
                <w:sz w:val="20"/>
                <w:szCs w:val="20"/>
                <w:lang w:val="it-IT"/>
              </w:rPr>
              <w:t>GLOBAL)</w:t>
            </w:r>
          </w:p>
        </w:tc>
        <w:tc>
          <w:tcPr>
            <w:tcW w:w="4315" w:type="dxa"/>
            <w:gridSpan w:val="3"/>
            <w:vMerge w:val="restart"/>
            <w:tcBorders>
              <w:top w:val="single" w:sz="6" w:space="0" w:color="0070C0"/>
              <w:left w:val="single" w:sz="6" w:space="0" w:color="0070C0"/>
              <w:right w:val="single" w:sz="6" w:space="0" w:color="0070C0"/>
            </w:tcBorders>
          </w:tcPr>
          <w:p w14:paraId="03E3666C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1. Eksportuesi</w:t>
            </w:r>
          </w:p>
          <w:p w14:paraId="45DCF92D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Exporter)      </w:t>
            </w:r>
          </w:p>
          <w:p w14:paraId="4950192D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20E2A76B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Adresa </w:t>
            </w:r>
          </w:p>
          <w:p w14:paraId="323D8612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Address)</w:t>
            </w:r>
          </w:p>
          <w:p w14:paraId="7D4D1DFA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1283FDED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Telefoni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                    </w:t>
            </w:r>
          </w:p>
          <w:p w14:paraId="6CB13B8C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Telephone)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66464A84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31A59015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Emri i ba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k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ës </w:t>
            </w:r>
          </w:p>
          <w:p w14:paraId="37953F36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Bank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name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)</w:t>
            </w:r>
          </w:p>
          <w:p w14:paraId="73A6BC54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5E93C7D1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Llogaria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bankare</w:t>
            </w:r>
          </w:p>
          <w:p w14:paraId="66658CF1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Bank account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)</w:t>
            </w:r>
          </w:p>
          <w:p w14:paraId="60DCE898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15D3F067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NIPT</w:t>
            </w:r>
          </w:p>
          <w:p w14:paraId="7EBA6972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Fiscal code)</w:t>
            </w:r>
          </w:p>
          <w:p w14:paraId="506C25EF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5FF834D6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Faqja e internetit</w:t>
            </w:r>
          </w:p>
          <w:p w14:paraId="500FEEFA" w14:textId="77777777" w:rsidR="009527D7" w:rsidRPr="00E2134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Website)</w:t>
            </w:r>
          </w:p>
          <w:p w14:paraId="0E4FC29E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24E9DA0D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3A5EF678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682239F3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04160FC0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5D66DE83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4E733669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</w:tc>
        <w:tc>
          <w:tcPr>
            <w:tcW w:w="4888" w:type="dxa"/>
            <w:gridSpan w:val="9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0F363A92" w14:textId="3FD4153F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4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Brokeri/agjenti (nëse ka)</w:t>
            </w:r>
          </w:p>
          <w:p w14:paraId="21FDD3A1" w14:textId="2E71AD1C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Broker/agent (if exists))</w:t>
            </w:r>
          </w:p>
        </w:tc>
      </w:tr>
      <w:tr w:rsidR="009527D7" w:rsidRPr="002E2EC0" w14:paraId="148FEE69" w14:textId="77777777" w:rsidTr="00C363E0">
        <w:tblPrEx>
          <w:tblCellMar>
            <w:left w:w="0" w:type="dxa"/>
            <w:right w:w="0" w:type="dxa"/>
          </w:tblCellMar>
        </w:tblPrEx>
        <w:trPr>
          <w:trHeight w:hRule="exact" w:val="703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098ED22B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315" w:type="dxa"/>
            <w:gridSpan w:val="3"/>
            <w:vMerge/>
            <w:tcBorders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7216548" w14:textId="77777777" w:rsidR="009527D7" w:rsidRPr="00C363E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714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ADCC995" w14:textId="1D31D105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5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Shteti i origjinës</w:t>
            </w:r>
          </w:p>
          <w:p w14:paraId="673754B2" w14:textId="632E3C1B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of origin)</w:t>
            </w:r>
          </w:p>
        </w:tc>
        <w:tc>
          <w:tcPr>
            <w:tcW w:w="904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0B90CD3" w14:textId="7FC4D5FC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Kodi i shtetit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code)</w:t>
            </w:r>
          </w:p>
        </w:tc>
        <w:tc>
          <w:tcPr>
            <w:tcW w:w="1341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D522041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6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Shteti Importues</w:t>
            </w:r>
          </w:p>
          <w:p w14:paraId="662DE486" w14:textId="12AC3342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Importing country)</w:t>
            </w:r>
          </w:p>
        </w:tc>
        <w:tc>
          <w:tcPr>
            <w:tcW w:w="929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09A4DBC6" w14:textId="7337360D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Kodi i shtetit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code)</w:t>
            </w:r>
          </w:p>
        </w:tc>
      </w:tr>
      <w:tr w:rsidR="009527D7" w:rsidRPr="002E2EC0" w14:paraId="6A228C82" w14:textId="77777777" w:rsidTr="00C363E0">
        <w:tblPrEx>
          <w:tblCellMar>
            <w:left w:w="0" w:type="dxa"/>
            <w:right w:w="0" w:type="dxa"/>
          </w:tblCellMar>
        </w:tblPrEx>
        <w:trPr>
          <w:trHeight w:hRule="exact" w:val="1869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088A356B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315" w:type="dxa"/>
            <w:gridSpan w:val="3"/>
            <w:vMerge/>
            <w:tcBorders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92FF8DA" w14:textId="77777777" w:rsidR="009527D7" w:rsidRPr="00C363E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714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8219114" w14:textId="44BDAC7C" w:rsidR="009527D7" w:rsidRPr="002E2EC0" w:rsidRDefault="009527D7" w:rsidP="006D6FCE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7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Shteti i destinacionit të fundit</w:t>
            </w:r>
          </w:p>
          <w:p w14:paraId="14735B51" w14:textId="2AC76596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Destination country)</w:t>
            </w:r>
          </w:p>
        </w:tc>
        <w:tc>
          <w:tcPr>
            <w:tcW w:w="904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882EA2D" w14:textId="3E91039C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Kodi i shtetit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code)</w:t>
            </w:r>
          </w:p>
        </w:tc>
        <w:tc>
          <w:tcPr>
            <w:tcW w:w="2270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5C444286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/>
              <w:ind w:left="132" w:right="86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8.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Vendet tranzit/transship</w:t>
            </w:r>
          </w:p>
          <w:p w14:paraId="10F38ADA" w14:textId="41B8FA21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Transit/transship country)</w:t>
            </w:r>
          </w:p>
        </w:tc>
      </w:tr>
      <w:tr w:rsidR="009527D7" w:rsidRPr="002E2EC0" w14:paraId="76D218CE" w14:textId="77777777" w:rsidTr="00110F77">
        <w:tblPrEx>
          <w:tblCellMar>
            <w:left w:w="0" w:type="dxa"/>
            <w:right w:w="0" w:type="dxa"/>
          </w:tblCellMar>
        </w:tblPrEx>
        <w:trPr>
          <w:trHeight w:val="1403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4A7543B9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315" w:type="dxa"/>
            <w:gridSpan w:val="3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FB3EAA6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2. Importuesi</w:t>
            </w:r>
          </w:p>
          <w:p w14:paraId="043D9F00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 xml:space="preserve">(Importer)      </w:t>
            </w:r>
          </w:p>
          <w:p w14:paraId="4B097B6C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45D0AF75" w14:textId="77777777" w:rsidR="009527D7" w:rsidRPr="00C363E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C363E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Adresa </w:t>
            </w:r>
          </w:p>
          <w:p w14:paraId="71E7F172" w14:textId="77777777" w:rsidR="009527D7" w:rsidRPr="00C363E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C363E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Address)</w:t>
            </w:r>
          </w:p>
          <w:p w14:paraId="6A26895D" w14:textId="77777777" w:rsidR="009527D7" w:rsidRPr="00C363E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6370A4CD" w14:textId="77777777" w:rsidR="009527D7" w:rsidRPr="00C363E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C363E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Telefoni </w:t>
            </w:r>
            <w:r w:rsidRPr="00C363E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ab/>
              <w:t xml:space="preserve">                                         </w:t>
            </w:r>
          </w:p>
          <w:p w14:paraId="736F3B83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Telephone)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0D4B1823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14E9C0D2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Emri i ba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k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ës </w:t>
            </w:r>
          </w:p>
          <w:p w14:paraId="6697046A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Bank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name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)</w:t>
            </w:r>
          </w:p>
          <w:p w14:paraId="4A914554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421D73CB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Llogaria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bankare</w:t>
            </w:r>
          </w:p>
          <w:p w14:paraId="7EF00923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Bank account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)</w:t>
            </w:r>
          </w:p>
          <w:p w14:paraId="599B6E1D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3ADC25AD" w14:textId="77777777" w:rsidR="009527D7" w:rsidRPr="00C363E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C363E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IPT</w:t>
            </w:r>
          </w:p>
          <w:p w14:paraId="2A9E4134" w14:textId="77777777" w:rsidR="009527D7" w:rsidRPr="00C363E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C363E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Fiscal code)</w:t>
            </w:r>
          </w:p>
          <w:p w14:paraId="14383C30" w14:textId="77777777" w:rsidR="009527D7" w:rsidRPr="00C363E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4C69BE2D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Faqja e internetit</w:t>
            </w:r>
          </w:p>
          <w:p w14:paraId="0FB19BCB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Website)</w:t>
            </w:r>
          </w:p>
          <w:p w14:paraId="2BB26D40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7715F40F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2040CC0D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70E0D813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7CCE4A6F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110A7625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5963199E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49DABABC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</w:tc>
        <w:tc>
          <w:tcPr>
            <w:tcW w:w="2618" w:type="dxa"/>
            <w:gridSpan w:val="6"/>
            <w:tcBorders>
              <w:top w:val="single" w:sz="6" w:space="0" w:color="0070C0"/>
              <w:left w:val="single" w:sz="6" w:space="0" w:color="0070C0"/>
              <w:right w:val="single" w:sz="6" w:space="0" w:color="0070C0"/>
            </w:tcBorders>
          </w:tcPr>
          <w:p w14:paraId="0D36F477" w14:textId="77777777" w:rsidR="00C64174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9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. Mënyra e transportit </w:t>
            </w:r>
          </w:p>
          <w:p w14:paraId="721C7351" w14:textId="731524F0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Mean of transport)</w:t>
            </w:r>
          </w:p>
        </w:tc>
        <w:tc>
          <w:tcPr>
            <w:tcW w:w="2270" w:type="dxa"/>
            <w:gridSpan w:val="3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7CE99FB7" w14:textId="77777777" w:rsidR="00C64174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5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0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Kushtet e shpërndarjes</w:t>
            </w:r>
          </w:p>
          <w:p w14:paraId="1085C48D" w14:textId="29A12066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5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Delivery terms)</w:t>
            </w:r>
          </w:p>
        </w:tc>
      </w:tr>
      <w:tr w:rsidR="009527D7" w:rsidRPr="002E2EC0" w14:paraId="3E003BE9" w14:textId="77777777" w:rsidTr="00E21340">
        <w:tblPrEx>
          <w:tblCellMar>
            <w:left w:w="0" w:type="dxa"/>
            <w:right w:w="0" w:type="dxa"/>
          </w:tblCellMar>
        </w:tblPrEx>
        <w:trPr>
          <w:trHeight w:hRule="exact" w:val="1556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7EC0DA81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4315" w:type="dxa"/>
            <w:gridSpan w:val="3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78B75D5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2618" w:type="dxa"/>
            <w:gridSpan w:val="6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40EAE74" w14:textId="77777777" w:rsidR="00C64174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1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Përdoruesi i fundit</w:t>
            </w:r>
          </w:p>
          <w:p w14:paraId="4C3446AB" w14:textId="6247628B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bookmarkStart w:id="0" w:name="_GoBack"/>
            <w:bookmarkEnd w:id="0"/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End user)</w:t>
            </w:r>
          </w:p>
        </w:tc>
        <w:tc>
          <w:tcPr>
            <w:tcW w:w="2270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75D48E70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/>
              <w:ind w:left="25" w:right="161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2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Qëllimi i përdorimit të fundit</w:t>
            </w:r>
          </w:p>
          <w:p w14:paraId="54258230" w14:textId="766960FC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5" w:right="161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End use purpose)</w:t>
            </w:r>
          </w:p>
        </w:tc>
      </w:tr>
      <w:tr w:rsidR="009527D7" w:rsidRPr="002E2EC0" w14:paraId="5E98239E" w14:textId="77777777" w:rsidTr="00876746">
        <w:tblPrEx>
          <w:tblCellMar>
            <w:left w:w="0" w:type="dxa"/>
            <w:right w:w="0" w:type="dxa"/>
          </w:tblCellMar>
        </w:tblPrEx>
        <w:trPr>
          <w:trHeight w:hRule="exact" w:val="456"/>
        </w:trPr>
        <w:tc>
          <w:tcPr>
            <w:tcW w:w="1167" w:type="dxa"/>
            <w:vMerge w:val="restart"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6526B8CB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i/>
                <w:color w:val="000000"/>
                <w:sz w:val="20"/>
                <w:szCs w:val="20"/>
              </w:rPr>
            </w:pPr>
          </w:p>
          <w:p w14:paraId="198C3BB6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</w:pPr>
            <w:r w:rsidRPr="00DF7835">
              <w:rPr>
                <w:color w:val="000000"/>
                <w:sz w:val="28"/>
                <w:szCs w:val="28"/>
              </w:rPr>
              <w:t>□</w:t>
            </w: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  <w:t>INDIVIDUAL</w:t>
            </w:r>
            <w:r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  <w:t>E</w:t>
            </w:r>
          </w:p>
          <w:p w14:paraId="39D2704D" w14:textId="7D2EF98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rPr>
                <w:rFonts w:cs="Times New Roman"/>
                <w:color w:val="000000"/>
                <w:sz w:val="20"/>
                <w:szCs w:val="20"/>
                <w:lang w:val="fr-FR"/>
              </w:rPr>
            </w:pPr>
            <w:r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  <w:t xml:space="preserve">                      </w:t>
            </w: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  <w:t>(</w:t>
            </w:r>
            <w:r w:rsidRPr="002E2EC0">
              <w:rPr>
                <w:rFonts w:cs="Times New Roman"/>
                <w:i/>
                <w:iCs/>
                <w:color w:val="000000"/>
                <w:spacing w:val="1"/>
                <w:sz w:val="20"/>
                <w:szCs w:val="20"/>
                <w:lang w:val="it-IT"/>
              </w:rPr>
              <w:t>INDIVIDUAL</w:t>
            </w:r>
            <w:r>
              <w:rPr>
                <w:rFonts w:cs="Times New Roman"/>
                <w:i/>
                <w:iCs/>
                <w:color w:val="000000"/>
                <w:spacing w:val="1"/>
                <w:sz w:val="20"/>
                <w:szCs w:val="20"/>
                <w:lang w:val="it-IT"/>
              </w:rPr>
              <w:t>)</w:t>
            </w:r>
          </w:p>
        </w:tc>
        <w:tc>
          <w:tcPr>
            <w:tcW w:w="4315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92B12C3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3. Furnizuesi</w:t>
            </w:r>
          </w:p>
          <w:p w14:paraId="647BA60B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Supplier)</w:t>
            </w:r>
          </w:p>
        </w:tc>
        <w:tc>
          <w:tcPr>
            <w:tcW w:w="4888" w:type="dxa"/>
            <w:gridSpan w:val="9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769DE0B7" w14:textId="5AD87216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3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 Mënyra e pagesës</w:t>
            </w:r>
          </w:p>
          <w:p w14:paraId="21C2BBD3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Payment terms)</w:t>
            </w:r>
          </w:p>
          <w:p w14:paraId="46AC647F" w14:textId="77777777" w:rsidR="009527D7" w:rsidRPr="002E2EC0" w:rsidRDefault="009527D7" w:rsidP="009527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</w:tr>
      <w:tr w:rsidR="002E2EC0" w:rsidRPr="002E2EC0" w14:paraId="00982414" w14:textId="77777777" w:rsidTr="00876746">
        <w:tblPrEx>
          <w:tblCellMar>
            <w:left w:w="0" w:type="dxa"/>
            <w:right w:w="0" w:type="dxa"/>
          </w:tblCellMar>
        </w:tblPrEx>
        <w:trPr>
          <w:trHeight w:hRule="exact" w:val="438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0D9B492E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position w:val="-1"/>
                <w:sz w:val="20"/>
                <w:szCs w:val="20"/>
              </w:rPr>
            </w:pPr>
          </w:p>
        </w:tc>
        <w:tc>
          <w:tcPr>
            <w:tcW w:w="4315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195328F4" w14:textId="3EDDF3E0" w:rsidR="002E2EC0" w:rsidRPr="002E2EC0" w:rsidRDefault="00C363E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4</w:t>
            </w:r>
            <w:r w:rsidR="002E2EC0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. Vlefshmëria e kërkuar </w:t>
            </w:r>
          </w:p>
          <w:p w14:paraId="2656D7CF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Validity requested)</w:t>
            </w:r>
          </w:p>
        </w:tc>
        <w:tc>
          <w:tcPr>
            <w:tcW w:w="3278" w:type="dxa"/>
            <w:gridSpan w:val="7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CA1D865" w14:textId="1BA0B6C5" w:rsidR="002E2EC0" w:rsidRPr="002E2EC0" w:rsidRDefault="00C363E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5</w:t>
            </w:r>
            <w:r w:rsidR="002E2EC0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Monedha e pagesës</w:t>
            </w:r>
          </w:p>
          <w:p w14:paraId="17F77D60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urrency of payment)</w:t>
            </w: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0C9187E5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Kodi i monedhës</w:t>
            </w:r>
          </w:p>
          <w:p w14:paraId="461722A0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urrency code)</w:t>
            </w:r>
          </w:p>
        </w:tc>
      </w:tr>
      <w:tr w:rsidR="002E2EC0" w:rsidRPr="002E2EC0" w14:paraId="37BA0B47" w14:textId="77777777" w:rsidTr="00876746">
        <w:tblPrEx>
          <w:tblCellMar>
            <w:left w:w="0" w:type="dxa"/>
            <w:right w:w="0" w:type="dxa"/>
          </w:tblCellMar>
        </w:tblPrEx>
        <w:trPr>
          <w:trHeight w:hRule="exact" w:val="466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67ACBF79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93A653D" w14:textId="501546FB" w:rsidR="002E2EC0" w:rsidRPr="002E2EC0" w:rsidRDefault="00C363E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6</w:t>
            </w:r>
            <w:r w:rsidR="002E2EC0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Përshkrimi i mallrave</w:t>
            </w:r>
          </w:p>
          <w:p w14:paraId="004ACA21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(Description of goods)</w:t>
            </w:r>
          </w:p>
        </w:tc>
        <w:tc>
          <w:tcPr>
            <w:tcW w:w="1518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038F5DB" w14:textId="798B00E3" w:rsidR="002E2EC0" w:rsidRPr="002E2EC0" w:rsidRDefault="00C363E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7</w:t>
            </w:r>
            <w:r w:rsidR="002E2EC0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Kodi Doganor i mallit</w:t>
            </w:r>
          </w:p>
          <w:p w14:paraId="343CB04C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ustoms tariff code no.)</w:t>
            </w:r>
          </w:p>
        </w:tc>
        <w:tc>
          <w:tcPr>
            <w:tcW w:w="1262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17441E64" w14:textId="7566AE71" w:rsidR="002E2EC0" w:rsidRPr="002E2EC0" w:rsidRDefault="00C363E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8</w:t>
            </w:r>
            <w:r w:rsidR="002E2EC0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. Kodi sipas listës së kontrollit </w:t>
            </w:r>
            <w:r w:rsidR="002E2EC0"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ntrol lists code no.)</w:t>
            </w:r>
          </w:p>
        </w:tc>
        <w:tc>
          <w:tcPr>
            <w:tcW w:w="2016" w:type="dxa"/>
            <w:gridSpan w:val="5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B4EA072" w14:textId="5D981F6D" w:rsidR="002E2EC0" w:rsidRPr="002E2EC0" w:rsidRDefault="00C363E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jc w:val="center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9</w:t>
            </w:r>
            <w:r w:rsidR="002E2EC0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Sasia</w:t>
            </w:r>
          </w:p>
          <w:p w14:paraId="026DFF26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jc w:val="center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Quantity)</w:t>
            </w:r>
          </w:p>
        </w:tc>
        <w:tc>
          <w:tcPr>
            <w:tcW w:w="1610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50E1FE17" w14:textId="47A9A82F" w:rsidR="002E2EC0" w:rsidRPr="002E2EC0" w:rsidRDefault="00C363E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20</w:t>
            </w:r>
            <w:r w:rsidR="002E2EC0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Vlera në monedhën e pagesës</w:t>
            </w:r>
          </w:p>
          <w:p w14:paraId="08DD956C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value in currency of payment)</w:t>
            </w:r>
          </w:p>
        </w:tc>
      </w:tr>
      <w:tr w:rsidR="002E2EC0" w:rsidRPr="002E2EC0" w14:paraId="5EC54C3E" w14:textId="77777777" w:rsidTr="002E2EC0">
        <w:tblPrEx>
          <w:tblCellMar>
            <w:left w:w="0" w:type="dxa"/>
            <w:right w:w="0" w:type="dxa"/>
          </w:tblCellMar>
        </w:tblPrEx>
        <w:trPr>
          <w:trHeight w:hRule="exact" w:val="466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774F81B9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0309BBB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gridSpan w:val="2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3D322C9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gridSpan w:val="2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5EA484A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7E445D4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jesia</w:t>
            </w:r>
          </w:p>
          <w:p w14:paraId="4B57B519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Unit)</w:t>
            </w:r>
          </w:p>
        </w:tc>
        <w:tc>
          <w:tcPr>
            <w:tcW w:w="104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ECB6D2D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Shifra   </w:t>
            </w:r>
          </w:p>
          <w:p w14:paraId="5D28432B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Amount)</w:t>
            </w:r>
          </w:p>
          <w:p w14:paraId="6CA5B125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B89C131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2E2EC0" w:rsidRPr="002E2EC0" w14:paraId="29176F77" w14:textId="77777777" w:rsidTr="002E2EC0">
        <w:tblPrEx>
          <w:tblCellMar>
            <w:left w:w="0" w:type="dxa"/>
            <w:right w:w="0" w:type="dxa"/>
          </w:tblCellMar>
        </w:tblPrEx>
        <w:trPr>
          <w:trHeight w:val="285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520ABF63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15D2324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D19DE50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147292C9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154" w:lineRule="exact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A75E172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18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04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7567D45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7C10BC5E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2E2EC0" w:rsidRPr="002E2EC0" w14:paraId="488845C6" w14:textId="77777777" w:rsidTr="002E2EC0">
        <w:tblPrEx>
          <w:tblCellMar>
            <w:left w:w="0" w:type="dxa"/>
            <w:right w:w="0" w:type="dxa"/>
          </w:tblCellMar>
        </w:tblPrEx>
        <w:trPr>
          <w:trHeight w:val="282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031BF1E4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21B5A25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E5E1EA0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BC9C129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154" w:lineRule="exact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603FDFC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18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04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233A04F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4199E8E4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2E2EC0" w:rsidRPr="002E2EC0" w14:paraId="29651169" w14:textId="77777777" w:rsidTr="002E2EC0">
        <w:tblPrEx>
          <w:tblCellMar>
            <w:left w:w="0" w:type="dxa"/>
            <w:right w:w="0" w:type="dxa"/>
          </w:tblCellMar>
        </w:tblPrEx>
        <w:trPr>
          <w:trHeight w:hRule="exact" w:val="454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2EE999B1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position w:val="-1"/>
                <w:sz w:val="20"/>
                <w:szCs w:val="20"/>
                <w:lang w:val="de-DE"/>
              </w:rPr>
            </w:pPr>
          </w:p>
        </w:tc>
        <w:tc>
          <w:tcPr>
            <w:tcW w:w="7593" w:type="dxa"/>
            <w:gridSpan w:val="10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2B9F032" w14:textId="2A33B45A" w:rsidR="002E2EC0" w:rsidRPr="002E2EC0" w:rsidRDefault="00C363E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21</w:t>
            </w:r>
            <w:r w:rsidR="002E2EC0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Totali</w:t>
            </w:r>
          </w:p>
          <w:p w14:paraId="42408049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Total)</w:t>
            </w:r>
          </w:p>
          <w:p w14:paraId="3F864D5B" w14:textId="77777777" w:rsidR="002E2EC0" w:rsidRPr="002E2EC0" w:rsidRDefault="002E2EC0" w:rsidP="002E2EC0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1E5277EC" w14:textId="77777777" w:rsidR="002E2EC0" w:rsidRPr="002E2EC0" w:rsidRDefault="002E2EC0" w:rsidP="002E2EC0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5CCF66BC" w14:textId="77777777" w:rsidR="002E2EC0" w:rsidRPr="002E2EC0" w:rsidRDefault="002E2EC0" w:rsidP="002E2EC0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1BA51783" w14:textId="77777777" w:rsidR="002E2EC0" w:rsidRPr="002E2EC0" w:rsidRDefault="002E2EC0" w:rsidP="002E2EC0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2783AE92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01CCD070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C363E0" w:rsidRPr="002E2EC0" w14:paraId="56AB47AD" w14:textId="77777777" w:rsidTr="00C363E0">
        <w:tblPrEx>
          <w:tblCellMar>
            <w:left w:w="0" w:type="dxa"/>
            <w:right w:w="0" w:type="dxa"/>
          </w:tblCellMar>
        </w:tblPrEx>
        <w:trPr>
          <w:trHeight w:hRule="exact" w:val="434"/>
        </w:trPr>
        <w:tc>
          <w:tcPr>
            <w:tcW w:w="1167" w:type="dxa"/>
            <w:vMerge w:val="restart"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2559AFE2" w14:textId="77777777" w:rsidR="00C363E0" w:rsidRPr="002E2EC0" w:rsidRDefault="00C363E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sz w:val="20"/>
                <w:szCs w:val="20"/>
              </w:rPr>
            </w:pPr>
          </w:p>
          <w:p w14:paraId="7CBD2732" w14:textId="77777777" w:rsidR="00C363E0" w:rsidRPr="002E2EC0" w:rsidRDefault="00C363E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en-US"/>
              </w:rPr>
              <w:t>TIPI I LI</w:t>
            </w:r>
            <w:r>
              <w:rPr>
                <w:rFonts w:cs="Times New Roman"/>
                <w:color w:val="000000"/>
                <w:spacing w:val="1"/>
                <w:sz w:val="20"/>
                <w:szCs w:val="20"/>
                <w:lang w:val="en-US"/>
              </w:rPr>
              <w:t>C</w:t>
            </w: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en-US"/>
              </w:rPr>
              <w:t>ENSËS SË KËRKUAR</w:t>
            </w:r>
          </w:p>
          <w:p w14:paraId="7F95AEE8" w14:textId="77777777" w:rsidR="00C363E0" w:rsidRPr="002E2EC0" w:rsidRDefault="00C363E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position w:val="-1"/>
                <w:sz w:val="20"/>
                <w:szCs w:val="20"/>
              </w:rPr>
            </w:pPr>
            <w:r w:rsidRPr="002E2EC0">
              <w:rPr>
                <w:rFonts w:cs="Times New Roman"/>
                <w:color w:val="000000"/>
                <w:sz w:val="20"/>
                <w:szCs w:val="20"/>
              </w:rPr>
              <w:t>(</w:t>
            </w:r>
            <w:r w:rsidRPr="002E2EC0">
              <w:rPr>
                <w:rFonts w:cs="Times New Roman"/>
                <w:i/>
                <w:color w:val="000000"/>
                <w:sz w:val="20"/>
                <w:szCs w:val="20"/>
              </w:rPr>
              <w:t>TYPE OF LICENCE REQUESTED</w:t>
            </w:r>
            <w:r w:rsidRPr="002E2EC0">
              <w:rPr>
                <w:rFonts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67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14DF341B" w14:textId="259BF323" w:rsidR="00C363E0" w:rsidRDefault="00C363E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22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Pika Doganore</w:t>
            </w: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Hyrëse</w:t>
            </w:r>
          </w:p>
          <w:p w14:paraId="12F9983A" w14:textId="4775113A" w:rsidR="00C363E0" w:rsidRPr="002E2EC0" w:rsidRDefault="00C363E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(Customs </w:t>
            </w:r>
            <w:r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entry point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)</w:t>
            </w:r>
          </w:p>
        </w:tc>
        <w:tc>
          <w:tcPr>
            <w:tcW w:w="3068" w:type="dxa"/>
            <w:gridSpan w:val="5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1672FE7" w14:textId="2A1C8763" w:rsidR="00C363E0" w:rsidRDefault="00C363E0" w:rsidP="00C363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23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Pika Doganore</w:t>
            </w: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Dalëse</w:t>
            </w:r>
          </w:p>
          <w:p w14:paraId="13E06989" w14:textId="6828FCB6" w:rsidR="00C363E0" w:rsidRPr="002E2EC0" w:rsidRDefault="00C363E0" w:rsidP="00C363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(Customs </w:t>
            </w:r>
            <w:r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exit point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)</w:t>
            </w:r>
          </w:p>
        </w:tc>
        <w:tc>
          <w:tcPr>
            <w:tcW w:w="3068" w:type="dxa"/>
            <w:gridSpan w:val="5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33D7334" w14:textId="58E3A3A6" w:rsidR="00C363E0" w:rsidRPr="002E2EC0" w:rsidRDefault="00C363E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24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Administratori/ Përfaqesuesi ligjor</w:t>
            </w:r>
          </w:p>
          <w:p w14:paraId="077961D8" w14:textId="77777777" w:rsidR="00C363E0" w:rsidRPr="002E2EC0" w:rsidRDefault="00C363E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433" w:hanging="5"/>
              <w:jc w:val="both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Administrator/ Legal representative)</w:t>
            </w:r>
          </w:p>
        </w:tc>
      </w:tr>
      <w:tr w:rsidR="009527D7" w:rsidRPr="002E2EC0" w14:paraId="1D69CFB8" w14:textId="77777777" w:rsidTr="00AF61C3">
        <w:tblPrEx>
          <w:tblCellMar>
            <w:left w:w="0" w:type="dxa"/>
            <w:right w:w="0" w:type="dxa"/>
          </w:tblCellMar>
        </w:tblPrEx>
        <w:trPr>
          <w:trHeight w:val="3359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03E99822" w14:textId="77777777" w:rsidR="009527D7" w:rsidRPr="002E2EC0" w:rsidRDefault="009527D7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 w:right="113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9203" w:type="dxa"/>
            <w:gridSpan w:val="12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0D841A36" w14:textId="77777777" w:rsidR="009527D7" w:rsidRPr="002E2EC0" w:rsidRDefault="009527D7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26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Deklaroj nën pergjegjesinë time personale dhe ligjore se i gjithë informacioni që përmban kjo kërkesë është i saktë dhe kërkoj lëshimin e licensës nga Autoriteti I Kontrollit Shtet</w:t>
            </w: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ë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ror t</w:t>
            </w: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ë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Eksporteve</w:t>
            </w:r>
          </w:p>
          <w:p w14:paraId="1FEE4D94" w14:textId="77777777" w:rsidR="009527D7" w:rsidRPr="002E2EC0" w:rsidRDefault="009527D7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(I hereby certify on my personal responsibility that all information in this application is accurate and</w:t>
            </w:r>
            <w:r w:rsidRPr="002E2EC0">
              <w:rPr>
                <w:rFonts w:cs="Times New Roman"/>
                <w:i/>
                <w:color w:val="000000"/>
                <w:position w:val="-1"/>
                <w:sz w:val="12"/>
                <w:szCs w:val="12"/>
              </w:rPr>
              <w:t xml:space="preserve"> I therefore ask for the issuing of the license by the Albanian State Export Control Authority)</w:t>
            </w:r>
          </w:p>
          <w:p w14:paraId="1422F6F1" w14:textId="77777777" w:rsidR="009527D7" w:rsidRPr="002E2EC0" w:rsidRDefault="009527D7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</w:t>
            </w:r>
          </w:p>
          <w:p w14:paraId="1C683CAA" w14:textId="77777777" w:rsidR="009527D7" w:rsidRPr="002E2EC0" w:rsidRDefault="009527D7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     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Emri, pozicioni, firma e autorizuar, vula</w:t>
            </w:r>
          </w:p>
          <w:p w14:paraId="65EC19AD" w14:textId="77777777" w:rsidR="009527D7" w:rsidRPr="002E2EC0" w:rsidRDefault="009527D7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b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       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(</w:t>
            </w:r>
            <w:r w:rsidRPr="002E2EC0">
              <w:rPr>
                <w:rFonts w:cs="Times New Roman"/>
                <w:i/>
                <w:color w:val="000000"/>
                <w:position w:val="-1"/>
                <w:sz w:val="12"/>
                <w:szCs w:val="12"/>
              </w:rPr>
              <w:t>Name, title, authorized signature, stamp)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                                                                                                                                             </w:t>
            </w:r>
            <w:r w:rsidRPr="002E2EC0">
              <w:rPr>
                <w:rFonts w:cs="Times New Roman"/>
                <w:color w:val="000000"/>
                <w:position w:val="2"/>
                <w:sz w:val="12"/>
                <w:szCs w:val="12"/>
                <w:lang w:val="en-US"/>
              </w:rPr>
              <w:t xml:space="preserve">Data/ </w:t>
            </w:r>
            <w:r w:rsidRPr="002E2EC0">
              <w:rPr>
                <w:rFonts w:cs="Times New Roman"/>
                <w:i/>
                <w:color w:val="000000"/>
                <w:position w:val="2"/>
                <w:sz w:val="12"/>
                <w:szCs w:val="12"/>
                <w:lang w:val="en-US"/>
              </w:rPr>
              <w:t>Date</w:t>
            </w:r>
          </w:p>
          <w:p w14:paraId="2DA1EC79" w14:textId="77777777" w:rsidR="009527D7" w:rsidRDefault="009527D7" w:rsidP="002E2EC0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color w:val="000000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sz w:val="12"/>
                <w:szCs w:val="12"/>
                <w:lang w:val="en-US"/>
              </w:rPr>
              <w:t xml:space="preserve">     </w:t>
            </w:r>
          </w:p>
          <w:p w14:paraId="37F9A3A4" w14:textId="77777777" w:rsidR="009527D7" w:rsidRDefault="009527D7" w:rsidP="002E2EC0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color w:val="000000"/>
                <w:sz w:val="12"/>
                <w:szCs w:val="12"/>
                <w:lang w:val="en-US"/>
              </w:rPr>
            </w:pPr>
          </w:p>
          <w:p w14:paraId="7F07A191" w14:textId="77777777" w:rsidR="009527D7" w:rsidRDefault="009527D7" w:rsidP="002E2EC0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color w:val="000000"/>
                <w:sz w:val="12"/>
                <w:szCs w:val="12"/>
                <w:lang w:val="en-US"/>
              </w:rPr>
            </w:pPr>
          </w:p>
          <w:p w14:paraId="62CE3375" w14:textId="77777777" w:rsidR="009527D7" w:rsidRDefault="009527D7" w:rsidP="002E2EC0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color w:val="000000"/>
                <w:sz w:val="12"/>
                <w:szCs w:val="12"/>
                <w:lang w:val="en-US"/>
              </w:rPr>
            </w:pPr>
          </w:p>
          <w:p w14:paraId="1B98EC0B" w14:textId="77777777" w:rsidR="009527D7" w:rsidRDefault="009527D7" w:rsidP="002E2EC0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color w:val="000000"/>
                <w:sz w:val="12"/>
                <w:szCs w:val="12"/>
                <w:lang w:val="en-US"/>
              </w:rPr>
            </w:pPr>
          </w:p>
          <w:p w14:paraId="54A421FC" w14:textId="77777777" w:rsidR="009527D7" w:rsidRDefault="009527D7" w:rsidP="002E2EC0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color w:val="000000"/>
                <w:sz w:val="12"/>
                <w:szCs w:val="12"/>
                <w:lang w:val="en-US"/>
              </w:rPr>
            </w:pPr>
          </w:p>
          <w:p w14:paraId="37B89F08" w14:textId="77777777" w:rsidR="009527D7" w:rsidRDefault="009527D7" w:rsidP="002E2EC0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color w:val="000000"/>
                <w:sz w:val="12"/>
                <w:szCs w:val="12"/>
                <w:lang w:val="en-US"/>
              </w:rPr>
            </w:pPr>
          </w:p>
          <w:p w14:paraId="40B9D19E" w14:textId="77777777" w:rsidR="009527D7" w:rsidRDefault="009527D7" w:rsidP="002E2EC0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color w:val="000000"/>
                <w:sz w:val="12"/>
                <w:szCs w:val="12"/>
                <w:lang w:val="en-US"/>
              </w:rPr>
            </w:pPr>
          </w:p>
          <w:p w14:paraId="0B8F8EE6" w14:textId="41EC5D10" w:rsidR="009527D7" w:rsidRPr="00E21340" w:rsidRDefault="009527D7" w:rsidP="00AF61C3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</w:tc>
      </w:tr>
    </w:tbl>
    <w:p w14:paraId="1696F97E" w14:textId="77777777" w:rsidR="008B5202" w:rsidRDefault="008B5202"/>
    <w:sectPr w:rsidR="008B5202" w:rsidSect="002E2EC0">
      <w:pgSz w:w="11906" w:h="16838"/>
      <w:pgMar w:top="425" w:right="1440" w:bottom="425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RO">
    <w:altName w:val="Times New Roman"/>
    <w:panose1 w:val="00000000000000000000"/>
    <w:charset w:val="00"/>
    <w:family w:val="auto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BBA5682"/>
    <w:lvl w:ilvl="0">
      <w:numFmt w:val="bullet"/>
      <w:lvlText w:val="*"/>
      <w:lvlJc w:val="left"/>
    </w:lvl>
  </w:abstractNum>
  <w:abstractNum w:abstractNumId="1" w15:restartNumberingAfterBreak="0">
    <w:nsid w:val="23BA5963"/>
    <w:multiLevelType w:val="hybridMultilevel"/>
    <w:tmpl w:val="FED27C6C"/>
    <w:lvl w:ilvl="0" w:tplc="041C0001">
      <w:start w:val="1"/>
      <w:numFmt w:val="bullet"/>
      <w:lvlText w:val=""/>
      <w:lvlJc w:val="left"/>
      <w:pPr>
        <w:ind w:left="492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212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1932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652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372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092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4812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532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252" w:hanging="360"/>
      </w:pPr>
      <w:rPr>
        <w:rFonts w:ascii="Wingdings" w:hAnsi="Wingdings" w:hint="default"/>
      </w:rPr>
    </w:lvl>
  </w:abstractNum>
  <w:abstractNum w:abstractNumId="2" w15:restartNumberingAfterBreak="0">
    <w:nsid w:val="79BF57F7"/>
    <w:multiLevelType w:val="hybridMultilevel"/>
    <w:tmpl w:val="24D08A46"/>
    <w:lvl w:ilvl="0" w:tplc="041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-"/>
        <w:legacy w:legacy="1" w:legacySpace="0" w:legacyIndent="0"/>
        <w:lvlJc w:val="left"/>
        <w:rPr>
          <w:rFonts w:ascii="Helvetica RO" w:hAnsi="Helvetica RO" w:hint="default"/>
          <w:sz w:val="16"/>
        </w:rPr>
      </w:lvl>
    </w:lvlOverride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0tjAwNjA1szQyMzFX0lEKTi0uzszPAykwrAUA7C621SwAAAA="/>
  </w:docVars>
  <w:rsids>
    <w:rsidRoot w:val="007D1609"/>
    <w:rsid w:val="002A3F07"/>
    <w:rsid w:val="002E2EC0"/>
    <w:rsid w:val="00346D7C"/>
    <w:rsid w:val="006D6FCE"/>
    <w:rsid w:val="007D1609"/>
    <w:rsid w:val="008B5202"/>
    <w:rsid w:val="009527D7"/>
    <w:rsid w:val="00A65FDC"/>
    <w:rsid w:val="00C363E0"/>
    <w:rsid w:val="00C64174"/>
    <w:rsid w:val="00D01985"/>
    <w:rsid w:val="00DC2974"/>
    <w:rsid w:val="00E21340"/>
    <w:rsid w:val="00FB1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A4388F"/>
  <w15:docId w15:val="{9704CA47-9A32-4B56-AC84-9A65C3091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F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27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93E24C-9137-48FF-8194-8E8B9BD56E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456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ton Hodaj</dc:creator>
  <cp:keywords/>
  <dc:description/>
  <cp:lastModifiedBy>Elton Hodaj</cp:lastModifiedBy>
  <cp:revision>11</cp:revision>
  <dcterms:created xsi:type="dcterms:W3CDTF">2024-03-26T14:31:00Z</dcterms:created>
  <dcterms:modified xsi:type="dcterms:W3CDTF">2024-03-27T15:26:00Z</dcterms:modified>
</cp:coreProperties>
</file>